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247C" w:rsidRPr="004306BE" w:rsidRDefault="0092247C" w:rsidP="004306BE">
      <w:pPr>
        <w:spacing w:line="240" w:lineRule="auto"/>
        <w:jc w:val="center"/>
        <w:rPr>
          <w:rFonts w:ascii="Times New Roman" w:hAnsi="Times New Roman" w:cs="Times New Roman"/>
          <w:b/>
          <w:sz w:val="48"/>
          <w:szCs w:val="48"/>
        </w:rPr>
      </w:pPr>
      <w:r w:rsidRPr="004306BE">
        <w:rPr>
          <w:rFonts w:ascii="Times New Roman" w:hAnsi="Times New Roman" w:cs="Times New Roman"/>
          <w:b/>
          <w:sz w:val="48"/>
          <w:szCs w:val="48"/>
        </w:rPr>
        <w:t>Preparation of Papers in Two-Column Format for journal of Philosophy</w:t>
      </w:r>
    </w:p>
    <w:p w:rsidR="0092247C" w:rsidRPr="004306BE" w:rsidRDefault="0092247C" w:rsidP="004306BE">
      <w:pPr>
        <w:spacing w:line="240" w:lineRule="auto"/>
        <w:jc w:val="center"/>
        <w:rPr>
          <w:rFonts w:ascii="Times New Roman" w:hAnsi="Times New Roman" w:cs="Times New Roman"/>
        </w:rPr>
      </w:pPr>
      <w:r w:rsidRPr="004306BE">
        <w:rPr>
          <w:rFonts w:ascii="Times New Roman" w:hAnsi="Times New Roman" w:cs="Times New Roman"/>
        </w:rPr>
        <w:t>TIMES NEW ROMAN 24</w:t>
      </w:r>
    </w:p>
    <w:p w:rsidR="0092247C" w:rsidRPr="004306BE" w:rsidRDefault="0092247C" w:rsidP="004306BE">
      <w:pPr>
        <w:spacing w:line="240" w:lineRule="auto"/>
        <w:jc w:val="center"/>
        <w:rPr>
          <w:rFonts w:ascii="Times New Roman" w:hAnsi="Times New Roman" w:cs="Times New Roman"/>
        </w:rPr>
      </w:pPr>
      <w:r w:rsidRPr="004306BE">
        <w:rPr>
          <w:rFonts w:ascii="Times New Roman" w:hAnsi="Times New Roman" w:cs="Times New Roman"/>
        </w:rPr>
        <w:t xml:space="preserve">Author, </w:t>
      </w:r>
    </w:p>
    <w:p w:rsidR="0092247C" w:rsidRPr="004306BE" w:rsidRDefault="0092247C" w:rsidP="004306BE">
      <w:pPr>
        <w:spacing w:line="240" w:lineRule="auto"/>
        <w:jc w:val="center"/>
        <w:rPr>
          <w:rFonts w:ascii="Times New Roman" w:hAnsi="Times New Roman" w:cs="Times New Roman"/>
          <w:i/>
          <w:sz w:val="20"/>
          <w:szCs w:val="20"/>
        </w:rPr>
      </w:pPr>
      <w:r w:rsidRPr="004306BE">
        <w:rPr>
          <w:rFonts w:ascii="Times New Roman" w:hAnsi="Times New Roman" w:cs="Times New Roman"/>
          <w:i/>
          <w:sz w:val="20"/>
          <w:szCs w:val="20"/>
        </w:rPr>
        <w:t>Department, University Name</w:t>
      </w:r>
    </w:p>
    <w:p w:rsidR="0092247C" w:rsidRPr="004306BE" w:rsidRDefault="0092247C" w:rsidP="004306BE">
      <w:pPr>
        <w:spacing w:line="24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4306BE">
        <w:rPr>
          <w:rFonts w:ascii="Times New Roman" w:hAnsi="Times New Roman" w:cs="Times New Roman"/>
          <w:sz w:val="18"/>
          <w:szCs w:val="18"/>
        </w:rPr>
        <w:t xml:space="preserve"> Email Address .author@first-third.edu</w:t>
      </w:r>
    </w:p>
    <w:p w:rsidR="0092247C" w:rsidRPr="004306BE" w:rsidRDefault="0092247C" w:rsidP="004306BE">
      <w:pPr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92247C" w:rsidRPr="004306BE" w:rsidRDefault="0092247C" w:rsidP="004306B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  <w:sectPr w:rsidR="0092247C" w:rsidRPr="004306BE" w:rsidSect="00082DE2">
          <w:pgSz w:w="11907" w:h="16839" w:code="9"/>
          <w:pgMar w:top="720" w:right="720" w:bottom="720" w:left="1872" w:header="720" w:footer="720" w:gutter="0"/>
          <w:cols w:space="360"/>
          <w:docGrid w:linePitch="360"/>
        </w:sectPr>
      </w:pPr>
    </w:p>
    <w:p w:rsidR="00B557B2" w:rsidRDefault="00ED2BE1" w:rsidP="004306B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b/>
          <w:sz w:val="20"/>
          <w:szCs w:val="20"/>
        </w:rPr>
        <w:t>Abstract</w:t>
      </w:r>
      <w:r w:rsidRPr="004306BE">
        <w:rPr>
          <w:rFonts w:ascii="Times New Roman" w:hAnsi="Times New Roman" w:cs="Times New Roman"/>
          <w:sz w:val="20"/>
          <w:szCs w:val="20"/>
        </w:rPr>
        <w:t xml:space="preserve">— the abbreviation should be between 100-150 words. It should contain an introduction, purpose, methodology, discussion and conclusion of the research. </w:t>
      </w:r>
    </w:p>
    <w:p w:rsidR="00ED2BE1" w:rsidRPr="004306BE" w:rsidRDefault="00ED2BE1" w:rsidP="004306BE">
      <w:pPr>
        <w:spacing w:line="240" w:lineRule="auto"/>
        <w:jc w:val="both"/>
        <w:rPr>
          <w:rFonts w:ascii="Times New Roman" w:hAnsi="Times New Roman" w:cs="Times New Roman"/>
        </w:rPr>
      </w:pPr>
      <w:r w:rsidRPr="004306BE">
        <w:rPr>
          <w:rFonts w:ascii="Times New Roman" w:hAnsi="Times New Roman" w:cs="Times New Roman"/>
          <w:sz w:val="20"/>
          <w:szCs w:val="20"/>
        </w:rPr>
        <w:t xml:space="preserve">Keywords— include at least </w:t>
      </w:r>
      <w:r w:rsidR="002123E0" w:rsidRPr="004306BE">
        <w:rPr>
          <w:rFonts w:ascii="Times New Roman" w:hAnsi="Times New Roman" w:cs="Times New Roman"/>
          <w:sz w:val="20"/>
          <w:szCs w:val="20"/>
        </w:rPr>
        <w:t>3-</w:t>
      </w:r>
      <w:r w:rsidRPr="004306BE">
        <w:rPr>
          <w:rFonts w:ascii="Times New Roman" w:hAnsi="Times New Roman" w:cs="Times New Roman"/>
          <w:sz w:val="20"/>
          <w:szCs w:val="20"/>
        </w:rPr>
        <w:t>5 keywords or phrases</w:t>
      </w:r>
    </w:p>
    <w:p w:rsidR="002123E0" w:rsidRPr="004306BE" w:rsidRDefault="002123E0" w:rsidP="004306BE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123E0" w:rsidRPr="004306BE" w:rsidRDefault="002123E0" w:rsidP="004306BE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06BE">
        <w:rPr>
          <w:rFonts w:ascii="Times New Roman" w:hAnsi="Times New Roman" w:cs="Times New Roman"/>
          <w:b/>
          <w:sz w:val="24"/>
          <w:szCs w:val="24"/>
        </w:rPr>
        <w:t>P</w:t>
      </w:r>
      <w:r w:rsidR="00BD6FCE" w:rsidRPr="004306BE">
        <w:rPr>
          <w:rFonts w:ascii="Times New Roman" w:hAnsi="Times New Roman" w:cs="Times New Roman"/>
          <w:b/>
          <w:sz w:val="24"/>
          <w:szCs w:val="24"/>
        </w:rPr>
        <w:t>AGE SETTINGS</w:t>
      </w:r>
    </w:p>
    <w:p w:rsidR="00ED2BE1" w:rsidRPr="004306BE" w:rsidRDefault="00ED2BE1" w:rsidP="004306BE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sz w:val="20"/>
          <w:szCs w:val="20"/>
        </w:rPr>
        <w:t>Page size - Paper in full-size format on A4 size paper (8.27 by 11.69 inches)</w:t>
      </w:r>
    </w:p>
    <w:p w:rsidR="00ED2BE1" w:rsidRPr="004306BE" w:rsidRDefault="00ED2BE1" w:rsidP="004306B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sz w:val="20"/>
          <w:szCs w:val="20"/>
        </w:rPr>
        <w:t xml:space="preserve">Paper margins - </w:t>
      </w:r>
      <w:r w:rsidRPr="004306BE">
        <w:rPr>
          <w:rFonts w:ascii="Times New Roman" w:hAnsi="Times New Roman" w:cs="Times New Roman"/>
          <w:sz w:val="20"/>
          <w:szCs w:val="20"/>
        </w:rPr>
        <w:tab/>
        <w:t>Top</w:t>
      </w:r>
      <w:r w:rsidR="00C06BF4" w:rsidRPr="004306BE">
        <w:rPr>
          <w:rFonts w:ascii="Times New Roman" w:hAnsi="Times New Roman" w:cs="Times New Roman"/>
          <w:sz w:val="20"/>
          <w:szCs w:val="20"/>
        </w:rPr>
        <w:t xml:space="preserve"> = 0.</w:t>
      </w:r>
      <w:r w:rsidRPr="004306BE">
        <w:rPr>
          <w:rFonts w:ascii="Times New Roman" w:hAnsi="Times New Roman" w:cs="Times New Roman"/>
          <w:sz w:val="20"/>
          <w:szCs w:val="20"/>
        </w:rPr>
        <w:t xml:space="preserve">5 inches, </w:t>
      </w:r>
    </w:p>
    <w:p w:rsidR="00ED2BE1" w:rsidRPr="004306BE" w:rsidRDefault="0087731A" w:rsidP="004306BE">
      <w:pPr>
        <w:spacing w:line="240" w:lineRule="auto"/>
        <w:ind w:left="720"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ottom = 0.5</w:t>
      </w:r>
      <w:r w:rsidR="00ED2BE1" w:rsidRPr="004306BE">
        <w:rPr>
          <w:rFonts w:ascii="Times New Roman" w:hAnsi="Times New Roman" w:cs="Times New Roman"/>
          <w:sz w:val="20"/>
          <w:szCs w:val="20"/>
        </w:rPr>
        <w:t xml:space="preserve"> inch, </w:t>
      </w:r>
    </w:p>
    <w:p w:rsidR="00C06BF4" w:rsidRPr="004306BE" w:rsidRDefault="00C06BF4" w:rsidP="004306BE">
      <w:pPr>
        <w:spacing w:line="240" w:lineRule="auto"/>
        <w:ind w:left="720" w:firstLine="720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sz w:val="20"/>
          <w:szCs w:val="20"/>
        </w:rPr>
        <w:t>Left = 1</w:t>
      </w:r>
      <w:r w:rsidR="0087731A">
        <w:rPr>
          <w:rFonts w:ascii="Times New Roman" w:hAnsi="Times New Roman" w:cs="Times New Roman"/>
          <w:sz w:val="20"/>
          <w:szCs w:val="20"/>
        </w:rPr>
        <w:t>.3</w:t>
      </w:r>
      <w:r w:rsidRPr="004306BE">
        <w:rPr>
          <w:rFonts w:ascii="Times New Roman" w:hAnsi="Times New Roman" w:cs="Times New Roman"/>
          <w:sz w:val="20"/>
          <w:szCs w:val="20"/>
        </w:rPr>
        <w:t xml:space="preserve"> inch</w:t>
      </w:r>
    </w:p>
    <w:p w:rsidR="00ED2BE1" w:rsidRPr="004306BE" w:rsidRDefault="00C06BF4" w:rsidP="004306BE">
      <w:pPr>
        <w:spacing w:line="240" w:lineRule="auto"/>
        <w:ind w:left="720" w:firstLine="720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sz w:val="20"/>
          <w:szCs w:val="20"/>
        </w:rPr>
        <w:t>Right = 0.</w:t>
      </w:r>
      <w:r w:rsidR="00E37950" w:rsidRPr="004306BE">
        <w:rPr>
          <w:rFonts w:ascii="Times New Roman" w:hAnsi="Times New Roman" w:cs="Times New Roman"/>
          <w:sz w:val="20"/>
          <w:szCs w:val="20"/>
        </w:rPr>
        <w:t>3</w:t>
      </w:r>
      <w:r w:rsidR="00ED2BE1" w:rsidRPr="004306BE">
        <w:rPr>
          <w:rFonts w:ascii="Times New Roman" w:hAnsi="Times New Roman" w:cs="Times New Roman"/>
          <w:sz w:val="20"/>
          <w:szCs w:val="20"/>
        </w:rPr>
        <w:t xml:space="preserve"> inches</w:t>
      </w:r>
    </w:p>
    <w:p w:rsidR="00ED2BE1" w:rsidRPr="004306BE" w:rsidRDefault="00F52B53" w:rsidP="0087731A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sz w:val="20"/>
          <w:szCs w:val="20"/>
        </w:rPr>
        <w:t xml:space="preserve">Each column measures 3.4 inches wide, with a 0.17 </w:t>
      </w:r>
      <w:r w:rsidR="00ED2BE1" w:rsidRPr="004306BE">
        <w:rPr>
          <w:rFonts w:ascii="Times New Roman" w:hAnsi="Times New Roman" w:cs="Times New Roman"/>
          <w:sz w:val="20"/>
          <w:szCs w:val="20"/>
        </w:rPr>
        <w:t>inch gap between the two columns PAGE STYLE all paragraphs must be indented.</w:t>
      </w:r>
    </w:p>
    <w:p w:rsidR="00ED2BE1" w:rsidRPr="004306BE" w:rsidRDefault="00ED2BE1" w:rsidP="004306B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sz w:val="20"/>
          <w:szCs w:val="20"/>
        </w:rPr>
        <w:t>All paragraphs must be justified, i.e. both left-justified and right-justified.</w:t>
      </w:r>
    </w:p>
    <w:p w:rsidR="004306BE" w:rsidRPr="004306BE" w:rsidRDefault="004306BE" w:rsidP="004306B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sz w:val="20"/>
          <w:szCs w:val="20"/>
        </w:rPr>
        <w:t>Line and paragraph space - 1.0 inch</w:t>
      </w:r>
    </w:p>
    <w:p w:rsidR="00BD6FCE" w:rsidRPr="00B557B2" w:rsidRDefault="00BD6FCE" w:rsidP="004306BE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B557B2">
        <w:rPr>
          <w:rFonts w:ascii="Times New Roman" w:hAnsi="Times New Roman" w:cs="Times New Roman"/>
          <w:b/>
          <w:sz w:val="20"/>
          <w:szCs w:val="20"/>
        </w:rPr>
        <w:t xml:space="preserve">Maximum </w:t>
      </w:r>
      <w:r w:rsidR="00B557B2" w:rsidRPr="00B557B2">
        <w:rPr>
          <w:rFonts w:ascii="Times New Roman" w:hAnsi="Times New Roman" w:cs="Times New Roman"/>
          <w:b/>
          <w:sz w:val="20"/>
          <w:szCs w:val="20"/>
        </w:rPr>
        <w:t xml:space="preserve">08 </w:t>
      </w:r>
      <w:r w:rsidRPr="00B557B2">
        <w:rPr>
          <w:rFonts w:ascii="Times New Roman" w:hAnsi="Times New Roman" w:cs="Times New Roman"/>
          <w:b/>
          <w:sz w:val="20"/>
          <w:szCs w:val="20"/>
        </w:rPr>
        <w:t xml:space="preserve">pages </w:t>
      </w:r>
      <w:r w:rsidR="00E37950" w:rsidRPr="00B557B2">
        <w:rPr>
          <w:rFonts w:ascii="Times New Roman" w:hAnsi="Times New Roman" w:cs="Times New Roman"/>
          <w:b/>
          <w:sz w:val="20"/>
          <w:szCs w:val="20"/>
        </w:rPr>
        <w:t xml:space="preserve">with references. </w:t>
      </w:r>
    </w:p>
    <w:p w:rsidR="00B557B2" w:rsidRDefault="00B557B2" w:rsidP="004306BE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123E0" w:rsidRPr="004306BE" w:rsidRDefault="00BD6FCE" w:rsidP="004306BE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06BE">
        <w:rPr>
          <w:rFonts w:ascii="Times New Roman" w:hAnsi="Times New Roman" w:cs="Times New Roman"/>
          <w:b/>
          <w:sz w:val="24"/>
          <w:szCs w:val="24"/>
        </w:rPr>
        <w:t>FONT SIZE</w:t>
      </w:r>
    </w:p>
    <w:p w:rsidR="002123E0" w:rsidRPr="004306BE" w:rsidRDefault="002123E0" w:rsidP="004306BE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4306BE">
        <w:rPr>
          <w:rFonts w:ascii="Times New Roman" w:hAnsi="Times New Roman" w:cs="Times New Roman"/>
          <w:b/>
        </w:rPr>
        <w:t>Text Font of Entire Document</w:t>
      </w:r>
    </w:p>
    <w:p w:rsidR="00ED2BE1" w:rsidRPr="004306BE" w:rsidRDefault="002123E0" w:rsidP="004306B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sz w:val="20"/>
          <w:szCs w:val="20"/>
        </w:rPr>
        <w:t xml:space="preserve">The entire document should be in Times New Roman or FM </w:t>
      </w:r>
      <w:proofErr w:type="spellStart"/>
      <w:r w:rsidRPr="004306BE">
        <w:rPr>
          <w:rFonts w:ascii="Times New Roman" w:hAnsi="Times New Roman" w:cs="Times New Roman"/>
          <w:sz w:val="20"/>
          <w:szCs w:val="20"/>
        </w:rPr>
        <w:t>Abhaya</w:t>
      </w:r>
      <w:proofErr w:type="spellEnd"/>
      <w:r w:rsidRPr="004306BE">
        <w:rPr>
          <w:rFonts w:ascii="Times New Roman" w:hAnsi="Times New Roman" w:cs="Times New Roman"/>
          <w:sz w:val="20"/>
          <w:szCs w:val="20"/>
        </w:rPr>
        <w:t xml:space="preserve"> for Sinhala medium. Other font types may be used if needed for special purposes.</w:t>
      </w:r>
      <w:r w:rsidR="00BD6FCE" w:rsidRPr="004306BE">
        <w:rPr>
          <w:rFonts w:ascii="Times New Roman" w:hAnsi="Times New Roman" w:cs="Times New Roman"/>
          <w:sz w:val="20"/>
          <w:szCs w:val="20"/>
        </w:rPr>
        <w:t xml:space="preserve"> </w:t>
      </w:r>
      <w:r w:rsidR="00C3066B" w:rsidRPr="004306BE">
        <w:rPr>
          <w:rFonts w:ascii="Times New Roman" w:hAnsi="Times New Roman" w:cs="Times New Roman"/>
          <w:sz w:val="20"/>
          <w:szCs w:val="20"/>
        </w:rPr>
        <w:t>Font</w:t>
      </w:r>
      <w:r w:rsidR="00BD6FCE" w:rsidRPr="004306BE">
        <w:rPr>
          <w:rFonts w:ascii="Times New Roman" w:hAnsi="Times New Roman" w:cs="Times New Roman"/>
          <w:sz w:val="20"/>
          <w:szCs w:val="20"/>
        </w:rPr>
        <w:t xml:space="preserve"> size should be 10pt. </w:t>
      </w:r>
    </w:p>
    <w:p w:rsidR="002123E0" w:rsidRPr="004306BE" w:rsidRDefault="000E41AC" w:rsidP="004306BE">
      <w:pPr>
        <w:spacing w:line="240" w:lineRule="auto"/>
        <w:rPr>
          <w:rFonts w:ascii="Times New Roman" w:hAnsi="Times New Roman" w:cs="Times New Roman"/>
          <w:b/>
        </w:rPr>
      </w:pPr>
      <w:r w:rsidRPr="004306BE">
        <w:rPr>
          <w:rFonts w:ascii="Times New Roman" w:hAnsi="Times New Roman" w:cs="Times New Roman"/>
          <w:b/>
        </w:rPr>
        <w:t>Title and</w:t>
      </w:r>
      <w:bookmarkStart w:id="0" w:name="_GoBack"/>
      <w:bookmarkEnd w:id="0"/>
      <w:r w:rsidRPr="004306BE">
        <w:rPr>
          <w:rFonts w:ascii="Times New Roman" w:hAnsi="Times New Roman" w:cs="Times New Roman"/>
          <w:b/>
        </w:rPr>
        <w:t xml:space="preserve"> Author Details</w:t>
      </w:r>
    </w:p>
    <w:p w:rsidR="000E41AC" w:rsidRPr="004306BE" w:rsidRDefault="000E41AC" w:rsidP="004306B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sz w:val="20"/>
          <w:szCs w:val="20"/>
        </w:rPr>
        <w:t>Title must be in 24 pt. Regular font. Author name must be in 11 pt. Regular font. Author affiliation must be in 10 pt. Italic. Email address must be in 9 pt. Courier Regular font.</w:t>
      </w:r>
      <w:r w:rsidR="00C06BF4" w:rsidRPr="004306BE">
        <w:rPr>
          <w:rFonts w:ascii="Times New Roman" w:hAnsi="Times New Roman" w:cs="Times New Roman"/>
        </w:rPr>
        <w:t xml:space="preserve"> All title and author details must be in single-column format and must be centered.</w:t>
      </w:r>
    </w:p>
    <w:p w:rsidR="000E41AC" w:rsidRPr="004306BE" w:rsidRDefault="000E41AC" w:rsidP="004306BE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4306BE">
        <w:rPr>
          <w:rFonts w:ascii="Times New Roman" w:hAnsi="Times New Roman" w:cs="Times New Roman"/>
          <w:b/>
        </w:rPr>
        <w:t xml:space="preserve">Section Headings </w:t>
      </w:r>
    </w:p>
    <w:p w:rsidR="000E41AC" w:rsidRPr="004306BE" w:rsidRDefault="000E41AC" w:rsidP="004306B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sz w:val="20"/>
          <w:szCs w:val="20"/>
        </w:rPr>
        <w:t xml:space="preserve">No more than 3 levels of headings should be used. </w:t>
      </w:r>
    </w:p>
    <w:p w:rsidR="000E41AC" w:rsidRPr="004306BE" w:rsidRDefault="000E41AC" w:rsidP="004306BE">
      <w:pPr>
        <w:spacing w:line="240" w:lineRule="auto"/>
        <w:jc w:val="both"/>
        <w:rPr>
          <w:rFonts w:ascii="Times New Roman" w:hAnsi="Times New Roman" w:cs="Times New Roman"/>
        </w:rPr>
      </w:pPr>
      <w:r w:rsidRPr="004306BE">
        <w:rPr>
          <w:rFonts w:ascii="Times New Roman" w:hAnsi="Times New Roman" w:cs="Times New Roman"/>
        </w:rPr>
        <w:t>Main headings</w:t>
      </w:r>
    </w:p>
    <w:p w:rsidR="000E41AC" w:rsidRPr="004306BE" w:rsidRDefault="000E41AC" w:rsidP="004306B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sz w:val="20"/>
          <w:szCs w:val="20"/>
        </w:rPr>
        <w:t xml:space="preserve">Main headings must be in 12pt font. Every word in a heading must be capitalized, bold, and centered. </w:t>
      </w:r>
    </w:p>
    <w:p w:rsidR="000E41AC" w:rsidRPr="004306BE" w:rsidRDefault="000E41AC" w:rsidP="004306BE">
      <w:pPr>
        <w:spacing w:line="240" w:lineRule="auto"/>
        <w:jc w:val="both"/>
        <w:rPr>
          <w:rFonts w:ascii="Times New Roman" w:hAnsi="Times New Roman" w:cs="Times New Roman"/>
        </w:rPr>
      </w:pPr>
      <w:r w:rsidRPr="004306BE">
        <w:rPr>
          <w:rFonts w:ascii="Times New Roman" w:hAnsi="Times New Roman" w:cs="Times New Roman"/>
        </w:rPr>
        <w:t>Sub- Heading 01</w:t>
      </w:r>
    </w:p>
    <w:p w:rsidR="000E41AC" w:rsidRPr="004306BE" w:rsidRDefault="000E41AC" w:rsidP="004306B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sz w:val="20"/>
          <w:szCs w:val="20"/>
        </w:rPr>
        <w:t>Sub- Heading 01 must be in 11pt font. Left aligned and bold</w:t>
      </w:r>
    </w:p>
    <w:p w:rsidR="000E41AC" w:rsidRPr="004306BE" w:rsidRDefault="000E41AC" w:rsidP="004306BE">
      <w:pPr>
        <w:spacing w:line="240" w:lineRule="auto"/>
        <w:jc w:val="both"/>
        <w:rPr>
          <w:rFonts w:ascii="Times New Roman" w:hAnsi="Times New Roman" w:cs="Times New Roman"/>
        </w:rPr>
      </w:pPr>
      <w:r w:rsidRPr="004306BE">
        <w:rPr>
          <w:rFonts w:ascii="Times New Roman" w:hAnsi="Times New Roman" w:cs="Times New Roman"/>
        </w:rPr>
        <w:t>Sub- heading 02</w:t>
      </w:r>
    </w:p>
    <w:p w:rsidR="000E41AC" w:rsidRPr="004306BE" w:rsidRDefault="000E41AC" w:rsidP="004306B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sz w:val="20"/>
          <w:szCs w:val="20"/>
        </w:rPr>
        <w:t>Sub- heading 02 must be in 10</w:t>
      </w:r>
      <w:r w:rsidR="00BD6FCE" w:rsidRPr="004306BE">
        <w:rPr>
          <w:rFonts w:ascii="Times New Roman" w:hAnsi="Times New Roman" w:cs="Times New Roman"/>
          <w:sz w:val="20"/>
          <w:szCs w:val="20"/>
        </w:rPr>
        <w:t xml:space="preserve">pt font size </w:t>
      </w:r>
      <w:r w:rsidRPr="004306BE">
        <w:rPr>
          <w:rFonts w:ascii="Times New Roman" w:hAnsi="Times New Roman" w:cs="Times New Roman"/>
          <w:sz w:val="20"/>
          <w:szCs w:val="20"/>
        </w:rPr>
        <w:t xml:space="preserve">and left aligned. </w:t>
      </w:r>
    </w:p>
    <w:p w:rsidR="00C06BF4" w:rsidRPr="004306BE" w:rsidRDefault="00C06BF4" w:rsidP="004306BE">
      <w:pPr>
        <w:spacing w:line="240" w:lineRule="auto"/>
        <w:rPr>
          <w:rFonts w:ascii="Times New Roman" w:hAnsi="Times New Roman" w:cs="Times New Roman"/>
        </w:rPr>
      </w:pPr>
    </w:p>
    <w:p w:rsidR="00C06BF4" w:rsidRPr="004306BE" w:rsidRDefault="00BD6FCE" w:rsidP="004306BE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06BE">
        <w:rPr>
          <w:rFonts w:ascii="Times New Roman" w:hAnsi="Times New Roman" w:cs="Times New Roman"/>
          <w:b/>
          <w:sz w:val="24"/>
          <w:szCs w:val="24"/>
        </w:rPr>
        <w:t>FIGERS AND TABLES</w:t>
      </w:r>
    </w:p>
    <w:p w:rsidR="000E41AC" w:rsidRPr="004306BE" w:rsidRDefault="00C06BF4" w:rsidP="004306B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sz w:val="20"/>
          <w:szCs w:val="20"/>
        </w:rPr>
        <w:t>Figures and tables must be centered in the column. Large figures and tables may span across both columns. Any table or figure that takes up more than 1 column width must be positioned either at the top or at the bottom of the page.</w:t>
      </w:r>
    </w:p>
    <w:p w:rsidR="001C01B3" w:rsidRPr="004306BE" w:rsidRDefault="00C06BF4" w:rsidP="004306BE">
      <w:pPr>
        <w:spacing w:line="240" w:lineRule="auto"/>
        <w:rPr>
          <w:rFonts w:ascii="Times New Roman" w:hAnsi="Times New Roman" w:cs="Times New Roman"/>
          <w:b/>
        </w:rPr>
      </w:pPr>
      <w:r w:rsidRPr="004306BE">
        <w:rPr>
          <w:rFonts w:ascii="Times New Roman" w:hAnsi="Times New Roman" w:cs="Times New Roman"/>
          <w:b/>
        </w:rPr>
        <w:t>Table Captions</w:t>
      </w:r>
    </w:p>
    <w:p w:rsidR="00C06BF4" w:rsidRPr="004306BE" w:rsidRDefault="00C06BF4" w:rsidP="004306BE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306BE">
        <w:rPr>
          <w:rFonts w:ascii="Times New Roman" w:hAnsi="Times New Roman" w:cs="Times New Roman"/>
          <w:sz w:val="20"/>
          <w:szCs w:val="20"/>
        </w:rPr>
        <w:t xml:space="preserve">Tables must be numbered using uppercase Roman numerals. Table captions must be </w:t>
      </w:r>
      <w:r w:rsidR="001C01B3" w:rsidRPr="004306BE">
        <w:rPr>
          <w:rFonts w:ascii="Times New Roman" w:hAnsi="Times New Roman" w:cs="Times New Roman"/>
          <w:sz w:val="20"/>
          <w:szCs w:val="20"/>
        </w:rPr>
        <w:t>centered</w:t>
      </w:r>
      <w:r w:rsidRPr="004306BE">
        <w:rPr>
          <w:rFonts w:ascii="Times New Roman" w:hAnsi="Times New Roman" w:cs="Times New Roman"/>
          <w:sz w:val="20"/>
          <w:szCs w:val="20"/>
        </w:rPr>
        <w:t xml:space="preserve"> and in 8 </w:t>
      </w:r>
      <w:r w:rsidR="001C01B3" w:rsidRPr="004306BE">
        <w:rPr>
          <w:rFonts w:ascii="Times New Roman" w:hAnsi="Times New Roman" w:cs="Times New Roman"/>
          <w:sz w:val="20"/>
          <w:szCs w:val="20"/>
        </w:rPr>
        <w:t>pt.</w:t>
      </w:r>
      <w:r w:rsidRPr="004306BE">
        <w:rPr>
          <w:rFonts w:ascii="Times New Roman" w:hAnsi="Times New Roman" w:cs="Times New Roman"/>
          <w:sz w:val="20"/>
          <w:szCs w:val="20"/>
        </w:rPr>
        <w:t xml:space="preserve"> Regular font with Small Caps. Every word in a table caption must be capitalized except for short minor words. Captions with table numbers must be placed before their associated tables</w:t>
      </w:r>
      <w:r w:rsidR="001C01B3" w:rsidRPr="004306BE">
        <w:rPr>
          <w:rFonts w:ascii="Times New Roman" w:hAnsi="Times New Roman" w:cs="Times New Roman"/>
          <w:sz w:val="20"/>
          <w:szCs w:val="20"/>
        </w:rPr>
        <w:t>.</w:t>
      </w:r>
    </w:p>
    <w:p w:rsidR="00B557B2" w:rsidRDefault="00B557B2" w:rsidP="004306BE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306BE" w:rsidRPr="004306BE" w:rsidRDefault="004306BE" w:rsidP="004306BE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06BE">
        <w:rPr>
          <w:rFonts w:ascii="Times New Roman" w:hAnsi="Times New Roman" w:cs="Times New Roman"/>
          <w:b/>
          <w:sz w:val="24"/>
          <w:szCs w:val="24"/>
        </w:rPr>
        <w:t>PAPER SUBMISION</w:t>
      </w:r>
    </w:p>
    <w:p w:rsidR="004306BE" w:rsidRPr="004306BE" w:rsidRDefault="004306BE" w:rsidP="004306B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sz w:val="20"/>
          <w:szCs w:val="20"/>
        </w:rPr>
        <w:t xml:space="preserve">Submit your article only MS word format. </w:t>
      </w:r>
    </w:p>
    <w:p w:rsidR="004306BE" w:rsidRPr="004306BE" w:rsidRDefault="006F5A7B" w:rsidP="004306B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losing date - 06.03.2020</w:t>
      </w:r>
    </w:p>
    <w:p w:rsidR="004306BE" w:rsidRPr="004306BE" w:rsidRDefault="004306BE" w:rsidP="004306B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sz w:val="20"/>
          <w:szCs w:val="20"/>
        </w:rPr>
        <w:t xml:space="preserve">Email address - </w:t>
      </w:r>
      <w:hyperlink r:id="rId6" w:history="1">
        <w:r w:rsidR="006F5A7B" w:rsidRPr="00D805B0">
          <w:rPr>
            <w:rStyle w:val="Hyperlink"/>
            <w:rFonts w:ascii="Times New Roman" w:hAnsi="Times New Roman" w:cs="Times New Roman"/>
            <w:sz w:val="20"/>
            <w:szCs w:val="20"/>
          </w:rPr>
          <w:t>academicjournal2020@gmail.com</w:t>
        </w:r>
      </w:hyperlink>
      <w:r w:rsidR="006F5A7B">
        <w:rPr>
          <w:rFonts w:ascii="Times New Roman" w:hAnsi="Times New Roman" w:cs="Times New Roman"/>
          <w:sz w:val="20"/>
          <w:szCs w:val="20"/>
        </w:rPr>
        <w:t xml:space="preserve"> </w:t>
      </w:r>
    </w:p>
    <w:p w:rsidR="004306BE" w:rsidRPr="004306BE" w:rsidRDefault="004306BE" w:rsidP="004306B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C06BF4" w:rsidRPr="004306BE" w:rsidRDefault="00F52B53" w:rsidP="004306BE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06BE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F52B53" w:rsidRPr="004306BE" w:rsidRDefault="00F52B53" w:rsidP="004306B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sz w:val="20"/>
          <w:szCs w:val="20"/>
        </w:rPr>
        <w:t>Citation</w:t>
      </w:r>
      <w:r w:rsidR="00C872FC" w:rsidRPr="004306BE">
        <w:rPr>
          <w:rFonts w:ascii="Times New Roman" w:hAnsi="Times New Roman" w:cs="Times New Roman"/>
          <w:sz w:val="20"/>
          <w:szCs w:val="20"/>
        </w:rPr>
        <w:t xml:space="preserve"> and</w:t>
      </w:r>
      <w:r w:rsidRPr="004306BE">
        <w:rPr>
          <w:rFonts w:ascii="Times New Roman" w:hAnsi="Times New Roman" w:cs="Times New Roman"/>
          <w:sz w:val="20"/>
          <w:szCs w:val="20"/>
        </w:rPr>
        <w:t xml:space="preserve"> </w:t>
      </w:r>
      <w:r w:rsidR="00C872FC" w:rsidRPr="004306BE">
        <w:rPr>
          <w:rFonts w:ascii="Times New Roman" w:hAnsi="Times New Roman" w:cs="Times New Roman"/>
          <w:sz w:val="20"/>
          <w:szCs w:val="20"/>
        </w:rPr>
        <w:t xml:space="preserve">Reference </w:t>
      </w:r>
      <w:r w:rsidRPr="004306BE">
        <w:rPr>
          <w:rFonts w:ascii="Times New Roman" w:hAnsi="Times New Roman" w:cs="Times New Roman"/>
          <w:sz w:val="20"/>
          <w:szCs w:val="20"/>
        </w:rPr>
        <w:t>- APA Style</w:t>
      </w:r>
    </w:p>
    <w:p w:rsidR="00F52B53" w:rsidRPr="004306BE" w:rsidRDefault="00C3066B" w:rsidP="004306BE">
      <w:pPr>
        <w:spacing w:line="240" w:lineRule="auto"/>
        <w:jc w:val="both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 w:rsidRPr="004306BE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Russell, B. (2013). </w:t>
      </w:r>
      <w:r w:rsidRPr="004306BE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History of western philosophy: Collector’s edition</w:t>
      </w:r>
      <w:r w:rsidRPr="004306BE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 Routledge.</w:t>
      </w:r>
    </w:p>
    <w:p w:rsidR="00C3066B" w:rsidRPr="004306BE" w:rsidRDefault="00C3066B" w:rsidP="004306B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306BE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West, M. L., &amp; West, M. L. (1971). </w:t>
      </w:r>
      <w:r w:rsidRPr="004306BE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Early Greek philosophy and the Orient</w:t>
      </w:r>
      <w:r w:rsidRPr="004306BE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 (p. 10). Oxford: Clarendon Press.</w:t>
      </w:r>
    </w:p>
    <w:sectPr w:rsidR="00C3066B" w:rsidRPr="004306BE" w:rsidSect="00F52B53">
      <w:type w:val="continuous"/>
      <w:pgSz w:w="11907" w:h="16839" w:code="9"/>
      <w:pgMar w:top="720" w:right="432" w:bottom="1440" w:left="1440" w:header="720" w:footer="720" w:gutter="0"/>
      <w:cols w:num="2" w:space="24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7567B0"/>
    <w:multiLevelType w:val="hybridMultilevel"/>
    <w:tmpl w:val="48D804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sDA3MLC0NDczMjVR0lEKTi0uzszPAykwrgUAtBtbNCwAAAA="/>
  </w:docVars>
  <w:rsids>
    <w:rsidRoot w:val="00ED2BE1"/>
    <w:rsid w:val="00082DE2"/>
    <w:rsid w:val="000E41AC"/>
    <w:rsid w:val="001C01B3"/>
    <w:rsid w:val="002123E0"/>
    <w:rsid w:val="004306BE"/>
    <w:rsid w:val="005100D2"/>
    <w:rsid w:val="006F5A7B"/>
    <w:rsid w:val="0087731A"/>
    <w:rsid w:val="0092247C"/>
    <w:rsid w:val="00B557B2"/>
    <w:rsid w:val="00BD6FCE"/>
    <w:rsid w:val="00C06BF4"/>
    <w:rsid w:val="00C3066B"/>
    <w:rsid w:val="00C872FC"/>
    <w:rsid w:val="00E37950"/>
    <w:rsid w:val="00ED2BE1"/>
    <w:rsid w:val="00F52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F4B56F-29E8-407F-9835-A8CCCFD76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0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23E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C01B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1C01B3"/>
  </w:style>
  <w:style w:type="character" w:styleId="Hyperlink">
    <w:name w:val="Hyperlink"/>
    <w:basedOn w:val="DefaultParagraphFont"/>
    <w:uiPriority w:val="99"/>
    <w:unhideWhenUsed/>
    <w:rsid w:val="006F5A7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57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cademicjournal2020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al20</b:Tag>
    <b:SourceType>Book</b:SourceType>
    <b:Guid>{79080D39-BD70-4137-B2A5-321FDDB87D53}</b:Guid>
    <b:Title>philÈophy</b:Title>
    <b:Year>2020</b:Year>
    <b:Author>
      <b:Author>
        <b:NameList>
          <b:Person>
            <b:Last>k.</b:Last>
            <b:First>kalyaí</b:First>
          </b:Person>
        </b:NameList>
      </b:Author>
    </b:Author>
    <b:City>colombo</b:City>
    <b:Publisher>godage</b:Publisher>
    <b:RefOrder>1</b:RefOrder>
  </b:Source>
</b:Sources>
</file>

<file path=customXml/itemProps1.xml><?xml version="1.0" encoding="utf-8"?>
<ds:datastoreItem xmlns:ds="http://schemas.openxmlformats.org/officeDocument/2006/customXml" ds:itemID="{2E098D82-7FE7-4910-ACE5-AB5C73500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6</TotalTime>
  <Pages>1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ana k</dc:creator>
  <cp:keywords/>
  <dc:description/>
  <cp:lastModifiedBy>Windows User</cp:lastModifiedBy>
  <cp:revision>8</cp:revision>
  <dcterms:created xsi:type="dcterms:W3CDTF">2020-01-20T15:45:00Z</dcterms:created>
  <dcterms:modified xsi:type="dcterms:W3CDTF">2020-01-23T03:51:00Z</dcterms:modified>
</cp:coreProperties>
</file>